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5A164B" w14:textId="77777777" w:rsidR="00D33637" w:rsidRPr="00D33637" w:rsidRDefault="00D33637" w:rsidP="00D33637">
      <w:pPr>
        <w:spacing w:after="0" w:line="240" w:lineRule="auto"/>
        <w:ind w:left="2160" w:firstLine="720"/>
        <w:jc w:val="both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D33637">
        <w:rPr>
          <w:rFonts w:ascii="Arial" w:eastAsia="Times New Roman" w:hAnsi="Arial" w:cs="Arial"/>
          <w:b/>
          <w:bCs/>
          <w:color w:val="000000"/>
          <w:sz w:val="36"/>
          <w:szCs w:val="36"/>
        </w:rPr>
        <w:t>CHILES MINI MU 2021</w:t>
      </w:r>
    </w:p>
    <w:p w14:paraId="14162CC4" w14:textId="3677F1B6" w:rsidR="00D33637" w:rsidRPr="00D33637" w:rsidRDefault="00D33637" w:rsidP="00D3363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D33637">
        <w:rPr>
          <w:rFonts w:ascii="Arial" w:eastAsia="Times New Roman" w:hAnsi="Arial" w:cs="Arial"/>
          <w:b/>
          <w:bCs/>
          <w:color w:val="000000"/>
          <w:sz w:val="36"/>
          <w:szCs w:val="36"/>
        </w:rPr>
        <w:t xml:space="preserve">Elementary R1 – </w:t>
      </w:r>
      <w:r w:rsidR="00277C1B">
        <w:rPr>
          <w:rFonts w:ascii="Arial" w:eastAsia="Times New Roman" w:hAnsi="Arial" w:cs="Arial"/>
          <w:b/>
          <w:bCs/>
          <w:color w:val="000000"/>
          <w:sz w:val="36"/>
          <w:szCs w:val="36"/>
        </w:rPr>
        <w:t>Time of the Dinosaurs</w:t>
      </w:r>
      <w:bookmarkStart w:id="0" w:name="_GoBack"/>
      <w:bookmarkEnd w:id="0"/>
    </w:p>
    <w:p w14:paraId="31C015CC" w14:textId="4A3EBE8E" w:rsidR="00D33637" w:rsidRDefault="00D33637" w:rsidP="00D3363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D33637">
        <w:rPr>
          <w:rFonts w:ascii="Arial" w:eastAsia="Times New Roman" w:hAnsi="Arial" w:cs="Arial"/>
          <w:b/>
          <w:bCs/>
          <w:color w:val="000000"/>
          <w:sz w:val="36"/>
          <w:szCs w:val="36"/>
        </w:rPr>
        <w:t>ANSWER KEY</w:t>
      </w:r>
    </w:p>
    <w:p w14:paraId="64211FA1" w14:textId="77777777" w:rsidR="00D33637" w:rsidRPr="00D33637" w:rsidRDefault="00D33637" w:rsidP="00D3363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</w:p>
    <w:p w14:paraId="21AF7D13" w14:textId="1C83A838" w:rsidR="0106D41E" w:rsidRPr="00D33637" w:rsidRDefault="4374356D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C</w:t>
      </w:r>
    </w:p>
    <w:p w14:paraId="2C078E63" w14:textId="5FA84AED" w:rsidR="00A065B7" w:rsidRPr="00D33637" w:rsidRDefault="0106D41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D</w:t>
      </w:r>
    </w:p>
    <w:p w14:paraId="49911367" w14:textId="3F0D256F" w:rsidR="0106D41E" w:rsidRPr="00D33637" w:rsidRDefault="0106D41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B</w:t>
      </w:r>
    </w:p>
    <w:p w14:paraId="0B696E72" w14:textId="41AFDA2F" w:rsidR="0106D41E" w:rsidRPr="00D33637" w:rsidRDefault="3AA369F4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B</w:t>
      </w:r>
    </w:p>
    <w:p w14:paraId="0E8E68FA" w14:textId="2C62BF60" w:rsidR="0106D41E" w:rsidRPr="00D33637" w:rsidRDefault="006751BD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D</w:t>
      </w:r>
    </w:p>
    <w:p w14:paraId="40696B93" w14:textId="2E95C404" w:rsidR="0106D41E" w:rsidRPr="00D33637" w:rsidRDefault="00F4765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B</w:t>
      </w:r>
    </w:p>
    <w:p w14:paraId="51310192" w14:textId="251C6769" w:rsidR="0106D41E" w:rsidRPr="00D33637" w:rsidRDefault="00A26E52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B</w:t>
      </w:r>
    </w:p>
    <w:p w14:paraId="2CF3849C" w14:textId="30FB4115" w:rsidR="0106D41E" w:rsidRPr="00D33637" w:rsidRDefault="00DE7DE5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D</w:t>
      </w:r>
    </w:p>
    <w:p w14:paraId="31AC9A6B" w14:textId="198E1924" w:rsidR="0106D41E" w:rsidRPr="00D33637" w:rsidRDefault="7E4334D1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C</w:t>
      </w:r>
    </w:p>
    <w:p w14:paraId="601B8C02" w14:textId="02BA7DAB" w:rsidR="0106D41E" w:rsidRPr="00D33637" w:rsidRDefault="004048A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B</w:t>
      </w:r>
    </w:p>
    <w:p w14:paraId="4EB455E3" w14:textId="62D7769A" w:rsidR="0106D41E" w:rsidRPr="00D33637" w:rsidRDefault="004048A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D</w:t>
      </w:r>
    </w:p>
    <w:p w14:paraId="71CB6789" w14:textId="66FDA7CA" w:rsidR="0106D41E" w:rsidRPr="00D33637" w:rsidRDefault="004048A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D</w:t>
      </w:r>
    </w:p>
    <w:p w14:paraId="2D26F95E" w14:textId="6789CA54" w:rsidR="0106D41E" w:rsidRPr="00D33637" w:rsidRDefault="004048A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C</w:t>
      </w:r>
    </w:p>
    <w:p w14:paraId="2BE802D2" w14:textId="407737C9" w:rsidR="0106D41E" w:rsidRPr="00D33637" w:rsidRDefault="00330BBB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C</w:t>
      </w:r>
    </w:p>
    <w:p w14:paraId="24D3D64A" w14:textId="31B94499" w:rsidR="0106D41E" w:rsidRPr="00D33637" w:rsidRDefault="0021043B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E (27)</w:t>
      </w:r>
    </w:p>
    <w:p w14:paraId="4382B94E" w14:textId="66456BA3" w:rsidR="0106D41E" w:rsidRPr="00D33637" w:rsidRDefault="00702FB4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A</w:t>
      </w:r>
    </w:p>
    <w:p w14:paraId="2521553B" w14:textId="3233D981" w:rsidR="0106D41E" w:rsidRPr="00D33637" w:rsidRDefault="297CF82A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B</w:t>
      </w:r>
    </w:p>
    <w:p w14:paraId="520CEDF0" w14:textId="081D87CC" w:rsidR="0106D41E" w:rsidRPr="00D33637" w:rsidRDefault="5777299E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B</w:t>
      </w:r>
    </w:p>
    <w:p w14:paraId="3F441A85" w14:textId="0D7767B3" w:rsidR="0106D41E" w:rsidRPr="00D33637" w:rsidRDefault="00AB70EA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D</w:t>
      </w:r>
    </w:p>
    <w:p w14:paraId="363166A8" w14:textId="4AEF33E0" w:rsidR="0106D41E" w:rsidRPr="00D33637" w:rsidRDefault="00AB70EA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  <w:lang w:val="es-PR"/>
        </w:rPr>
      </w:pPr>
      <w:r w:rsidRPr="00D33637">
        <w:rPr>
          <w:rFonts w:ascii="Arial" w:eastAsia="Arial" w:hAnsi="Arial" w:cs="Arial"/>
          <w:b/>
          <w:sz w:val="28"/>
          <w:szCs w:val="24"/>
          <w:lang w:val="es-PR"/>
        </w:rPr>
        <w:t>A</w:t>
      </w:r>
    </w:p>
    <w:p w14:paraId="011BD885" w14:textId="3EDE6DE7" w:rsidR="0106D41E" w:rsidRPr="00D33637" w:rsidRDefault="00AB70EA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D</w:t>
      </w:r>
    </w:p>
    <w:p w14:paraId="3102599B" w14:textId="59D2BF56" w:rsidR="0106D41E" w:rsidRPr="00D33637" w:rsidRDefault="00AB70EA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B</w:t>
      </w:r>
    </w:p>
    <w:p w14:paraId="71031F57" w14:textId="66DDBFFB" w:rsidR="0106D41E" w:rsidRPr="00D33637" w:rsidRDefault="00AB70EA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E</w:t>
      </w:r>
    </w:p>
    <w:p w14:paraId="794EADF3" w14:textId="119B62ED" w:rsidR="0106D41E" w:rsidRPr="00D33637" w:rsidRDefault="00AB70EA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D</w:t>
      </w:r>
    </w:p>
    <w:p w14:paraId="355BC91E" w14:textId="241FAB31" w:rsidR="0106D41E" w:rsidRPr="00D33637" w:rsidRDefault="002707D8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A</w:t>
      </w:r>
    </w:p>
    <w:p w14:paraId="4BE0D5DB" w14:textId="7858957B" w:rsidR="0106D41E" w:rsidRPr="00D33637" w:rsidRDefault="008C4A63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C</w:t>
      </w:r>
    </w:p>
    <w:p w14:paraId="1A85B550" w14:textId="2E97A34B" w:rsidR="0106D41E" w:rsidRPr="00D33637" w:rsidRDefault="461F3D86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C</w:t>
      </w:r>
    </w:p>
    <w:p w14:paraId="5A71863B" w14:textId="0EDA1BED" w:rsidR="0106D41E" w:rsidRPr="00D33637" w:rsidRDefault="0A206525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C</w:t>
      </w:r>
    </w:p>
    <w:p w14:paraId="50839D75" w14:textId="394D0C37" w:rsidR="0106D41E" w:rsidRPr="00D33637" w:rsidRDefault="34D67730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B</w:t>
      </w:r>
    </w:p>
    <w:p w14:paraId="64BD6734" w14:textId="6E2C4752" w:rsidR="0106D41E" w:rsidRPr="00D33637" w:rsidRDefault="00B068C6" w:rsidP="00D33637">
      <w:pPr>
        <w:pStyle w:val="ListParagraph"/>
        <w:numPr>
          <w:ilvl w:val="0"/>
          <w:numId w:val="2"/>
        </w:numPr>
        <w:jc w:val="center"/>
        <w:rPr>
          <w:rFonts w:ascii="Arial" w:eastAsia="Arial" w:hAnsi="Arial" w:cs="Arial"/>
          <w:b/>
          <w:sz w:val="28"/>
          <w:szCs w:val="24"/>
        </w:rPr>
      </w:pPr>
      <w:r w:rsidRPr="00D33637">
        <w:rPr>
          <w:rFonts w:ascii="Arial" w:eastAsia="Arial" w:hAnsi="Arial" w:cs="Arial"/>
          <w:b/>
          <w:sz w:val="28"/>
          <w:szCs w:val="24"/>
        </w:rPr>
        <w:t>A</w:t>
      </w:r>
    </w:p>
    <w:sectPr w:rsidR="0106D41E" w:rsidRPr="00D336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90486"/>
    <w:multiLevelType w:val="hybridMultilevel"/>
    <w:tmpl w:val="D53E6BB2"/>
    <w:lvl w:ilvl="0" w:tplc="6BDA20C6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4D673A"/>
    <w:multiLevelType w:val="hybridMultilevel"/>
    <w:tmpl w:val="CB4238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Ta3NDUzsDAyMDZX0lEKTi0uzszPAykwrgUAqMgb4SwAAAA="/>
  </w:docVars>
  <w:rsids>
    <w:rsidRoot w:val="09A38E96"/>
    <w:rsid w:val="000357B4"/>
    <w:rsid w:val="00183718"/>
    <w:rsid w:val="001F1002"/>
    <w:rsid w:val="0021043B"/>
    <w:rsid w:val="00235FAF"/>
    <w:rsid w:val="002707D8"/>
    <w:rsid w:val="00277C1B"/>
    <w:rsid w:val="002B5B5D"/>
    <w:rsid w:val="00330BBB"/>
    <w:rsid w:val="00346642"/>
    <w:rsid w:val="004048AE"/>
    <w:rsid w:val="00482DA5"/>
    <w:rsid w:val="004B32A6"/>
    <w:rsid w:val="006751BD"/>
    <w:rsid w:val="00702FB4"/>
    <w:rsid w:val="008C4A63"/>
    <w:rsid w:val="00A065B7"/>
    <w:rsid w:val="00A26E52"/>
    <w:rsid w:val="00AB70EA"/>
    <w:rsid w:val="00B068C6"/>
    <w:rsid w:val="00B65888"/>
    <w:rsid w:val="00BF4E00"/>
    <w:rsid w:val="00D13F1D"/>
    <w:rsid w:val="00D33637"/>
    <w:rsid w:val="00D83C91"/>
    <w:rsid w:val="00DD2834"/>
    <w:rsid w:val="00DE7DE5"/>
    <w:rsid w:val="00F211BC"/>
    <w:rsid w:val="00F4765E"/>
    <w:rsid w:val="00F91083"/>
    <w:rsid w:val="00FD2FE4"/>
    <w:rsid w:val="00FF3B1C"/>
    <w:rsid w:val="0106D41E"/>
    <w:rsid w:val="02506430"/>
    <w:rsid w:val="027A2FBC"/>
    <w:rsid w:val="03AA3FAE"/>
    <w:rsid w:val="083076AC"/>
    <w:rsid w:val="09A38E96"/>
    <w:rsid w:val="0A206525"/>
    <w:rsid w:val="0E3182BC"/>
    <w:rsid w:val="0E48987F"/>
    <w:rsid w:val="11DAD5B9"/>
    <w:rsid w:val="19756822"/>
    <w:rsid w:val="1E7D7AB2"/>
    <w:rsid w:val="25991104"/>
    <w:rsid w:val="25B8D147"/>
    <w:rsid w:val="297CF82A"/>
    <w:rsid w:val="2B44E342"/>
    <w:rsid w:val="2BC6CCD6"/>
    <w:rsid w:val="2BD976B4"/>
    <w:rsid w:val="2D07A247"/>
    <w:rsid w:val="2EF3F800"/>
    <w:rsid w:val="333AA055"/>
    <w:rsid w:val="34D67730"/>
    <w:rsid w:val="357E72CA"/>
    <w:rsid w:val="3AA369F4"/>
    <w:rsid w:val="3EBA0EDD"/>
    <w:rsid w:val="421FB998"/>
    <w:rsid w:val="4374356D"/>
    <w:rsid w:val="461F3D86"/>
    <w:rsid w:val="47427B0B"/>
    <w:rsid w:val="49FF7DD6"/>
    <w:rsid w:val="4B7ACE89"/>
    <w:rsid w:val="4DAFB87D"/>
    <w:rsid w:val="53723F10"/>
    <w:rsid w:val="54EC4BCE"/>
    <w:rsid w:val="56B80B76"/>
    <w:rsid w:val="5777299E"/>
    <w:rsid w:val="60095927"/>
    <w:rsid w:val="613D9F01"/>
    <w:rsid w:val="61790DC4"/>
    <w:rsid w:val="618CE6E4"/>
    <w:rsid w:val="623F5B79"/>
    <w:rsid w:val="6B033CEB"/>
    <w:rsid w:val="6C8AE232"/>
    <w:rsid w:val="6D7A9A0B"/>
    <w:rsid w:val="6F4B70E3"/>
    <w:rsid w:val="6F6884A0"/>
    <w:rsid w:val="74B6903C"/>
    <w:rsid w:val="78EE0323"/>
    <w:rsid w:val="7A2FBBCC"/>
    <w:rsid w:val="7E4334D1"/>
    <w:rsid w:val="7F81C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38E96"/>
  <w15:chartTrackingRefBased/>
  <w15:docId w15:val="{466E1E40-4F24-48C1-AF7D-628B37A13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104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43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46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66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66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6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642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D336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A6C65FB65494468C06CD7CF2B2F5BA" ma:contentTypeVersion="12" ma:contentTypeDescription="Create a new document." ma:contentTypeScope="" ma:versionID="199edc93a3286b8b27e7e0b5aa1610ab">
  <xsd:schema xmlns:xsd="http://www.w3.org/2001/XMLSchema" xmlns:xs="http://www.w3.org/2001/XMLSchema" xmlns:p="http://schemas.microsoft.com/office/2006/metadata/properties" xmlns:ns3="25a561df-25ee-40ba-863c-292793d04e45" xmlns:ns4="3dcd5bfb-3018-45c1-a1dc-c8ca298ac1dc" targetNamespace="http://schemas.microsoft.com/office/2006/metadata/properties" ma:root="true" ma:fieldsID="7ea0435f195483201ba80e4457a9ecbe" ns3:_="" ns4:_="">
    <xsd:import namespace="25a561df-25ee-40ba-863c-292793d04e45"/>
    <xsd:import namespace="3dcd5bfb-3018-45c1-a1dc-c8ca298ac1d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a561df-25ee-40ba-863c-292793d04e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cd5bfb-3018-45c1-a1dc-c8ca298ac1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597A2E-C066-4BFF-984D-10D71D7E66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a561df-25ee-40ba-863c-292793d04e45"/>
    <ds:schemaRef ds:uri="3dcd5bfb-3018-45c1-a1dc-c8ca298ac1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8B62CBA-9DC0-4A79-91E1-326B79BAE1A0}">
  <ds:schemaRefs>
    <ds:schemaRef ds:uri="http://schemas.microsoft.com/office/2006/documentManagement/types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25a561df-25ee-40ba-863c-292793d04e45"/>
    <ds:schemaRef ds:uri="3dcd5bfb-3018-45c1-a1dc-c8ca298ac1d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649D3F95-0036-4215-BBAE-69D0AC9D5E1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Minh</dc:creator>
  <cp:keywords/>
  <dc:description/>
  <cp:lastModifiedBy>Kenyon, Jason</cp:lastModifiedBy>
  <cp:revision>12</cp:revision>
  <cp:lastPrinted>2021-12-10T19:40:00Z</cp:lastPrinted>
  <dcterms:created xsi:type="dcterms:W3CDTF">2021-09-26T14:01:00Z</dcterms:created>
  <dcterms:modified xsi:type="dcterms:W3CDTF">2021-12-1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A6C65FB65494468C06CD7CF2B2F5BA</vt:lpwstr>
  </property>
</Properties>
</file>